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710D5F0" w14:textId="7D3550B8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1" w:history="1">
        <w:r w:rsidR="00E823DE" w:rsidRPr="004F0337">
          <w:rPr>
            <w:rStyle w:val="Hyperlink"/>
          </w:rPr>
          <w:t>https://judge.softuni.org/Contests/Compete/Index/4444#1</w:t>
        </w:r>
      </w:hyperlink>
    </w:p>
    <w:p w14:paraId="12BF7E72" w14:textId="07046A3A" w:rsidR="005C692F" w:rsidRDefault="003D7A76" w:rsidP="00766E6B">
      <w:pPr>
        <w:pStyle w:val="Heading1"/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E823DE">
        <w:t>Rotations</w:t>
      </w:r>
    </w:p>
    <w:p w14:paraId="5762981B" w14:textId="5B21B94E" w:rsidR="005C692F" w:rsidRDefault="0046188C" w:rsidP="005C692F">
      <w:r>
        <w:t>Write a program that:</w:t>
      </w:r>
    </w:p>
    <w:p w14:paraId="37CEBA3B" w14:textId="3FE1E5D7" w:rsidR="0046188C" w:rsidRPr="00E823DE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="00E823DE">
        <w:rPr>
          <w:b/>
          <w:bCs/>
        </w:rPr>
        <w:t xml:space="preserve">array with integer numbers (separated with single space) </w:t>
      </w:r>
      <w:r w:rsidR="00E823DE" w:rsidRPr="00E823DE">
        <w:t xml:space="preserve">from the </w:t>
      </w:r>
      <w:r w:rsidR="00E823DE">
        <w:t xml:space="preserve">first line of the </w:t>
      </w:r>
      <w:proofErr w:type="gramStart"/>
      <w:r w:rsidR="00E823DE" w:rsidRPr="00E823DE">
        <w:t>console</w:t>
      </w:r>
      <w:proofErr w:type="gramEnd"/>
    </w:p>
    <w:p w14:paraId="420EA0FE" w14:textId="107F636E" w:rsidR="00E823DE" w:rsidRDefault="00E823DE" w:rsidP="0046188C">
      <w:pPr>
        <w:pStyle w:val="ListParagraph"/>
        <w:numPr>
          <w:ilvl w:val="0"/>
          <w:numId w:val="28"/>
        </w:numPr>
      </w:pPr>
      <w:r w:rsidRPr="00E823DE">
        <w:t>Reads an</w:t>
      </w:r>
      <w:r>
        <w:rPr>
          <w:b/>
          <w:bCs/>
        </w:rPr>
        <w:t xml:space="preserve"> integer number N (count of rotations) </w:t>
      </w:r>
      <w:r w:rsidRPr="00E823DE">
        <w:t xml:space="preserve">from the </w:t>
      </w:r>
      <w:r>
        <w:t xml:space="preserve">second line of the </w:t>
      </w:r>
      <w:proofErr w:type="gramStart"/>
      <w:r w:rsidRPr="00E823DE">
        <w:t>console</w:t>
      </w:r>
      <w:proofErr w:type="gramEnd"/>
    </w:p>
    <w:p w14:paraId="6DF4BEC5" w14:textId="10625AF9" w:rsidR="00426B11" w:rsidRPr="00426B11" w:rsidRDefault="00426B11" w:rsidP="001B7C73">
      <w:pPr>
        <w:pStyle w:val="ListParagraph"/>
        <w:numPr>
          <w:ilvl w:val="0"/>
          <w:numId w:val="28"/>
        </w:numPr>
        <w:rPr>
          <w:lang w:val="bg-BG"/>
        </w:rPr>
      </w:pPr>
      <w:r>
        <w:t>During each rotation the last element goes at the start of the array (last number becomes first)</w:t>
      </w:r>
    </w:p>
    <w:p w14:paraId="531554F6" w14:textId="78900E16" w:rsidR="00E823DE" w:rsidRPr="00426B11" w:rsidRDefault="00E823DE" w:rsidP="001B7C73">
      <w:pPr>
        <w:pStyle w:val="ListParagraph"/>
        <w:numPr>
          <w:ilvl w:val="0"/>
          <w:numId w:val="28"/>
        </w:numPr>
        <w:rPr>
          <w:lang w:val="bg-BG"/>
        </w:rPr>
      </w:pPr>
      <w:r w:rsidRPr="00EF0F1B">
        <w:t xml:space="preserve">Print the </w:t>
      </w:r>
      <w:r w:rsidRPr="00426B11">
        <w:rPr>
          <w:b/>
          <w:bCs/>
        </w:rPr>
        <w:t xml:space="preserve">resulting sequence separated by comma and </w:t>
      </w:r>
      <w:r w:rsidR="00F913E5">
        <w:rPr>
          <w:b/>
          <w:bCs/>
        </w:rPr>
        <w:t>a single space</w:t>
      </w:r>
      <w:r w:rsidRPr="00426B11">
        <w:rPr>
          <w:b/>
          <w:bCs/>
        </w:rPr>
        <w:t xml:space="preserve"> ("</w:t>
      </w:r>
      <w:r w:rsidRPr="00426B11">
        <w:rPr>
          <w:rFonts w:ascii="Consolas" w:hAnsi="Consolas"/>
          <w:b/>
          <w:bCs/>
        </w:rPr>
        <w:t xml:space="preserve">, </w:t>
      </w:r>
      <w:r w:rsidRPr="00426B11">
        <w:rPr>
          <w:b/>
          <w:bCs/>
        </w:rPr>
        <w:t>")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693"/>
        <w:gridCol w:w="5528"/>
      </w:tblGrid>
      <w:tr w:rsidR="0046188C" w:rsidRPr="0091706C" w14:paraId="75CA327F" w14:textId="5F549A86" w:rsidTr="00F05128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F05128">
        <w:trPr>
          <w:trHeight w:val="437"/>
        </w:trPr>
        <w:tc>
          <w:tcPr>
            <w:tcW w:w="2109" w:type="dxa"/>
          </w:tcPr>
          <w:p w14:paraId="39087B1D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 w:rsidRPr="00F05128">
              <w:rPr>
                <w:rFonts w:ascii="Consolas" w:hAnsi="Consolas" w:cstheme="minorHAnsi"/>
              </w:rPr>
              <w:t>1 2 3 4 5 6</w:t>
            </w:r>
          </w:p>
          <w:p w14:paraId="4810BFEC" w14:textId="1567DB3C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 w:cstheme="minorHAnsi"/>
                <w:noProof/>
                <w:color w:val="FF0000"/>
              </w:rPr>
              <w:t>3</w:t>
            </w:r>
          </w:p>
        </w:tc>
        <w:tc>
          <w:tcPr>
            <w:tcW w:w="2693" w:type="dxa"/>
          </w:tcPr>
          <w:p w14:paraId="459F8D76" w14:textId="602FA12E" w:rsidR="0046188C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/>
                <w:noProof/>
              </w:rPr>
              <w:t>4, 5, 6, 1, 2, 3</w:t>
            </w:r>
          </w:p>
        </w:tc>
        <w:tc>
          <w:tcPr>
            <w:tcW w:w="5528" w:type="dxa"/>
          </w:tcPr>
          <w:p w14:paraId="2E57CABB" w14:textId="77777777" w:rsidR="0046188C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otations count: </w:t>
            </w:r>
            <w:r w:rsidRPr="00F05128">
              <w:rPr>
                <w:rFonts w:ascii="Consolas" w:hAnsi="Consolas"/>
                <w:noProof/>
                <w:color w:val="FF0000"/>
              </w:rPr>
              <w:t>3</w:t>
            </w:r>
          </w:p>
          <w:p w14:paraId="25E34D60" w14:textId="77777777" w:rsid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/>
                <w:noProof/>
              </w:rPr>
              <w:t xml:space="preserve">First rotation: 6 </w:t>
            </w:r>
            <w:r w:rsidRPr="00F05128">
              <w:rPr>
                <w:rFonts w:ascii="Consolas" w:hAnsi="Consolas" w:cstheme="minorHAnsi"/>
              </w:rPr>
              <w:t>1 2 3 4 5</w:t>
            </w:r>
          </w:p>
          <w:p w14:paraId="26B239ED" w14:textId="77777777" w:rsid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econd rotation: 5 </w:t>
            </w:r>
            <w:r>
              <w:rPr>
                <w:rFonts w:ascii="Consolas" w:hAnsi="Consolas"/>
                <w:noProof/>
              </w:rPr>
              <w:t xml:space="preserve">6 </w:t>
            </w:r>
            <w:r w:rsidRPr="00F05128">
              <w:rPr>
                <w:rFonts w:ascii="Consolas" w:hAnsi="Consolas" w:cstheme="minorHAnsi"/>
              </w:rPr>
              <w:t>1 2 3 4</w:t>
            </w:r>
          </w:p>
          <w:p w14:paraId="02E4BBC1" w14:textId="29E9D68A" w:rsidR="00F05128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Third rotation: 4 5 </w:t>
            </w:r>
            <w:r>
              <w:rPr>
                <w:rFonts w:ascii="Consolas" w:hAnsi="Consolas"/>
                <w:noProof/>
              </w:rPr>
              <w:t xml:space="preserve">6 </w:t>
            </w:r>
            <w:r w:rsidRPr="00F05128">
              <w:rPr>
                <w:rFonts w:ascii="Consolas" w:hAnsi="Consolas" w:cstheme="minorHAnsi"/>
              </w:rPr>
              <w:t>1 2 3</w:t>
            </w:r>
          </w:p>
        </w:tc>
      </w:tr>
      <w:tr w:rsidR="0046188C" w:rsidRPr="0091706C" w14:paraId="6CA44677" w14:textId="1C038646" w:rsidTr="00F05128">
        <w:trPr>
          <w:trHeight w:val="378"/>
        </w:trPr>
        <w:tc>
          <w:tcPr>
            <w:tcW w:w="2109" w:type="dxa"/>
          </w:tcPr>
          <w:p w14:paraId="246ADCD4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F05128">
              <w:rPr>
                <w:rFonts w:ascii="Consolas" w:hAnsi="Consolas" w:cstheme="minorHAnsi"/>
                <w:color w:val="000000" w:themeColor="text1"/>
              </w:rPr>
              <w:t>10 12 43 56 87</w:t>
            </w:r>
          </w:p>
          <w:p w14:paraId="6D0C44FC" w14:textId="32A67CEB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FF0000"/>
              </w:rPr>
              <w:t>2</w:t>
            </w:r>
          </w:p>
        </w:tc>
        <w:tc>
          <w:tcPr>
            <w:tcW w:w="2693" w:type="dxa"/>
          </w:tcPr>
          <w:p w14:paraId="0ABF6C24" w14:textId="39F1A192" w:rsidR="0046188C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/>
                <w:noProof/>
              </w:rPr>
              <w:t>56, 87, 10, 12, 43</w:t>
            </w:r>
          </w:p>
        </w:tc>
        <w:tc>
          <w:tcPr>
            <w:tcW w:w="5528" w:type="dxa"/>
          </w:tcPr>
          <w:p w14:paraId="30A45F38" w14:textId="48E0E64B" w:rsidR="00F05128" w:rsidRDefault="00F05128" w:rsidP="00F051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otations count: </w:t>
            </w:r>
            <w:r>
              <w:rPr>
                <w:rFonts w:ascii="Consolas" w:hAnsi="Consolas"/>
                <w:noProof/>
                <w:color w:val="FF0000"/>
              </w:rPr>
              <w:t>2</w:t>
            </w:r>
          </w:p>
          <w:p w14:paraId="2CE5B8CB" w14:textId="794402E0" w:rsidR="00F05128" w:rsidRPr="00F05128" w:rsidRDefault="00F05128" w:rsidP="00F05128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>
              <w:rPr>
                <w:rFonts w:ascii="Consolas" w:hAnsi="Consolas"/>
                <w:noProof/>
              </w:rPr>
              <w:t xml:space="preserve">First rotation: </w:t>
            </w:r>
            <w:r>
              <w:rPr>
                <w:rFonts w:ascii="Consolas" w:hAnsi="Consolas" w:cstheme="minorHAnsi"/>
              </w:rPr>
              <w:t xml:space="preserve">87 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>10 12 43 56</w:t>
            </w:r>
          </w:p>
          <w:p w14:paraId="03EF083C" w14:textId="1FA69DF5" w:rsidR="00F05128" w:rsidRPr="00F05128" w:rsidRDefault="00F05128" w:rsidP="00F05128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>
              <w:rPr>
                <w:rFonts w:ascii="Consolas" w:hAnsi="Consolas" w:cstheme="minorHAnsi"/>
              </w:rPr>
              <w:t xml:space="preserve">Second rotation: 56 87 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>10 12 43</w:t>
            </w:r>
          </w:p>
          <w:p w14:paraId="4E42F6E2" w14:textId="05D020F4" w:rsidR="0046188C" w:rsidRPr="00C509E4" w:rsidRDefault="0046188C" w:rsidP="00F05128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1E99C" w14:textId="77777777" w:rsidR="003D2A70" w:rsidRDefault="003D2A70">
      <w:pPr>
        <w:spacing w:before="0" w:after="0" w:line="240" w:lineRule="auto"/>
      </w:pPr>
      <w:r>
        <w:separator/>
      </w:r>
    </w:p>
  </w:endnote>
  <w:endnote w:type="continuationSeparator" w:id="0">
    <w:p w14:paraId="568CD3AD" w14:textId="77777777" w:rsidR="003D2A70" w:rsidRDefault="003D2A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A3E27" w14:textId="77777777" w:rsidR="003D2A70" w:rsidRDefault="003D2A70">
      <w:pPr>
        <w:spacing w:before="0" w:after="0" w:line="240" w:lineRule="auto"/>
      </w:pPr>
      <w:r>
        <w:separator/>
      </w:r>
    </w:p>
  </w:footnote>
  <w:footnote w:type="continuationSeparator" w:id="0">
    <w:p w14:paraId="2BDDC84E" w14:textId="77777777" w:rsidR="003D2A70" w:rsidRDefault="003D2A7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2A70"/>
    <w:rsid w:val="003D329B"/>
    <w:rsid w:val="003D7A76"/>
    <w:rsid w:val="004059B1"/>
    <w:rsid w:val="004173E5"/>
    <w:rsid w:val="0042188C"/>
    <w:rsid w:val="00426B11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F02D0"/>
    <w:rsid w:val="004F6B8F"/>
    <w:rsid w:val="00504219"/>
    <w:rsid w:val="0050537A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128"/>
    <w:rsid w:val="00F13067"/>
    <w:rsid w:val="00F145A3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2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4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</cp:revision>
  <dcterms:created xsi:type="dcterms:W3CDTF">2023-11-05T06:33:00Z</dcterms:created>
  <dcterms:modified xsi:type="dcterms:W3CDTF">2023-11-05T06:33:00Z</dcterms:modified>
</cp:coreProperties>
</file>